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 ดีจ้า ฮัลโหล สวัสดี จ้า รู้ ฮัลโหล ดีจ้า สวัสดี ฮัลโหล ปฐพี สวัสดี นั่นแหละ โหล 0 1 0 2 อะไรวะเนี่ย แบบนี้ล่ะ มันเป็นยังไง เดี๋ยวรู้กัน อิออน ฮัลโหล นั่นแหละนะ ไม่จริง โหล One Piece จะไปตลาด ไก่ชน เออๆ ญี่ปุ่น อัพเดทไลน์ด้วย มีกี่ปีและถึงถึงอัพเดท อำเภอ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revoice</dc:title>
  <dc:creator/>
  <cp:keywords/>
  <dcterms:created xsi:type="dcterms:W3CDTF">2022-03-15T08:41:52Z</dcterms:created>
  <dcterms:modified xsi:type="dcterms:W3CDTF">2022-03-15T08:4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มีนาคม 2565 เวลา 11.00 น.</vt:lpwstr>
  </property>
  <property fmtid="{D5CDD505-2E9C-101B-9397-08002B2CF9AE}" pid="3" name="subtitle">
    <vt:lpwstr/>
  </property>
</Properties>
</file>